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007C6" w14:textId="6951F1FB" w:rsidR="00504187" w:rsidRDefault="003F6684" w:rsidP="006E6319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  <w:r w:rsidRPr="006E6319">
        <w:rPr>
          <w:rFonts w:ascii="Cambria" w:hAnsi="Cambria"/>
          <w:b/>
          <w:bCs/>
          <w:sz w:val="28"/>
          <w:szCs w:val="28"/>
          <w:lang w:val="uk-UA"/>
        </w:rPr>
        <w:t>Анкета тренера</w:t>
      </w:r>
      <w:r w:rsidR="00E91AE6" w:rsidRPr="006E6319">
        <w:rPr>
          <w:rFonts w:ascii="Cambria" w:hAnsi="Cambria"/>
          <w:b/>
          <w:bCs/>
          <w:sz w:val="28"/>
          <w:szCs w:val="28"/>
        </w:rPr>
        <w:t xml:space="preserve"> / Trainer’s Application</w:t>
      </w:r>
    </w:p>
    <w:p w14:paraId="07BD2405" w14:textId="7E1B94A0" w:rsidR="00FC1CAB" w:rsidRDefault="00FC1CAB" w:rsidP="00FC1CAB">
      <w:pPr>
        <w:spacing w:after="0" w:line="240" w:lineRule="auto"/>
        <w:rPr>
          <w:rFonts w:ascii="Cambria" w:hAnsi="Cambria"/>
          <w:b/>
          <w:bCs/>
          <w:sz w:val="28"/>
          <w:szCs w:val="28"/>
        </w:rPr>
      </w:pPr>
    </w:p>
    <w:p w14:paraId="0321C2E7" w14:textId="000C6B79" w:rsidR="00FC1CAB" w:rsidRPr="00FC1CAB" w:rsidRDefault="00FC1CAB" w:rsidP="00FC1CAB">
      <w:pPr>
        <w:spacing w:after="0" w:line="240" w:lineRule="auto"/>
        <w:rPr>
          <w:rFonts w:ascii="Cambria" w:hAnsi="Cambria"/>
          <w:sz w:val="24"/>
          <w:szCs w:val="24"/>
          <w:lang w:val="uk-UA"/>
        </w:rPr>
      </w:pPr>
      <w:r>
        <w:rPr>
          <w:rFonts w:ascii="Cambria" w:hAnsi="Cambria"/>
          <w:sz w:val="24"/>
          <w:szCs w:val="24"/>
          <w:lang w:val="uk-UA"/>
        </w:rPr>
        <w:t>*</w:t>
      </w:r>
      <w:r w:rsidRPr="00FC1CAB">
        <w:rPr>
          <w:rFonts w:ascii="Cambria" w:hAnsi="Cambria"/>
          <w:sz w:val="24"/>
          <w:szCs w:val="24"/>
          <w:lang w:val="uk-UA"/>
        </w:rPr>
        <w:t>Можна заповнювати українською або англійською мовами</w:t>
      </w:r>
    </w:p>
    <w:p w14:paraId="0053A561" w14:textId="77777777" w:rsidR="006E6319" w:rsidRPr="006E6319" w:rsidRDefault="006E6319" w:rsidP="006E6319">
      <w:pPr>
        <w:spacing w:after="0" w:line="240" w:lineRule="auto"/>
        <w:jc w:val="center"/>
        <w:rPr>
          <w:rFonts w:ascii="Cambria" w:hAnsi="Cambri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6684" w:rsidRPr="001B30DA" w14:paraId="2BAC23FB" w14:textId="77777777" w:rsidTr="084D64F3">
        <w:tc>
          <w:tcPr>
            <w:tcW w:w="4675" w:type="dxa"/>
          </w:tcPr>
          <w:p w14:paraId="2541334E" w14:textId="55819EED" w:rsidR="003F6684" w:rsidRDefault="49DA1D46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Ім’я та прізвище</w:t>
            </w:r>
            <w:r w:rsidR="7BBCB3E5" w:rsidRPr="227247DA">
              <w:rPr>
                <w:rFonts w:ascii="Cambria" w:hAnsi="Cambria"/>
                <w:lang w:val="uk-UA"/>
              </w:rPr>
              <w:t xml:space="preserve"> українською</w:t>
            </w:r>
          </w:p>
          <w:p w14:paraId="0A82844D" w14:textId="70F1AEF0" w:rsidR="003F6684" w:rsidRPr="006E6319" w:rsidRDefault="49DA1D46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 xml:space="preserve">First and Last Name </w:t>
            </w:r>
          </w:p>
          <w:p w14:paraId="0C057504" w14:textId="41AB44BF" w:rsidR="003F6684" w:rsidRPr="006E6319" w:rsidRDefault="02FFBC0D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+ надайте копії паспорта в окремому документі</w:t>
            </w:r>
          </w:p>
        </w:tc>
        <w:tc>
          <w:tcPr>
            <w:tcW w:w="4675" w:type="dxa"/>
          </w:tcPr>
          <w:p w14:paraId="4866D2A7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97282D" w14:paraId="1086D035" w14:textId="77777777" w:rsidTr="084D64F3">
        <w:tc>
          <w:tcPr>
            <w:tcW w:w="4675" w:type="dxa"/>
          </w:tcPr>
          <w:p w14:paraId="203020B3" w14:textId="77777777" w:rsidR="0097282D" w:rsidRDefault="0097282D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Ім’я та прізвище латинськими літерами</w:t>
            </w:r>
          </w:p>
          <w:p w14:paraId="3612CB47" w14:textId="4702F048" w:rsidR="0097282D" w:rsidRDefault="1BDE42D4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(має співпадати написанню у закордонному паспорті і</w:t>
            </w:r>
            <w:r w:rsidR="54E8E3AE" w:rsidRPr="227247DA">
              <w:rPr>
                <w:rFonts w:ascii="Cambria" w:hAnsi="Cambria"/>
                <w:lang w:val="uk-UA"/>
              </w:rPr>
              <w:t>/або</w:t>
            </w:r>
            <w:r w:rsidRPr="227247DA">
              <w:rPr>
                <w:rFonts w:ascii="Cambria" w:hAnsi="Cambria"/>
                <w:lang w:val="uk-UA"/>
              </w:rPr>
              <w:t xml:space="preserve"> банківських документах)</w:t>
            </w:r>
          </w:p>
          <w:p w14:paraId="566017EC" w14:textId="77777777" w:rsidR="0097282D" w:rsidRPr="006E6319" w:rsidRDefault="0097282D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First and Last Name using Latin Alphabet</w:t>
            </w:r>
          </w:p>
          <w:p w14:paraId="1BC5CC4C" w14:textId="7AEF4790" w:rsidR="0097282D" w:rsidRPr="0097282D" w:rsidRDefault="1BDE42D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(</w:t>
            </w:r>
            <w:proofErr w:type="gramStart"/>
            <w:r w:rsidRPr="006E6319">
              <w:rPr>
                <w:rFonts w:ascii="Cambria" w:hAnsi="Cambria"/>
                <w:sz w:val="18"/>
                <w:szCs w:val="18"/>
              </w:rPr>
              <w:t>needs</w:t>
            </w:r>
            <w:proofErr w:type="gramEnd"/>
            <w:r w:rsidRPr="006E6319">
              <w:rPr>
                <w:rFonts w:ascii="Cambria" w:hAnsi="Cambria"/>
                <w:sz w:val="18"/>
                <w:szCs w:val="18"/>
              </w:rPr>
              <w:t xml:space="preserve"> to match the foreign passport and </w:t>
            </w:r>
            <w:r w:rsidR="0E208324" w:rsidRPr="006E6319">
              <w:rPr>
                <w:rFonts w:ascii="Cambria" w:hAnsi="Cambria"/>
                <w:sz w:val="18"/>
                <w:szCs w:val="18"/>
              </w:rPr>
              <w:t xml:space="preserve">/ or </w:t>
            </w:r>
            <w:r w:rsidRPr="006E6319">
              <w:rPr>
                <w:rFonts w:ascii="Cambria" w:hAnsi="Cambria"/>
                <w:sz w:val="18"/>
                <w:szCs w:val="18"/>
              </w:rPr>
              <w:t>bank information)</w:t>
            </w:r>
            <w:r w:rsidRPr="227247DA">
              <w:rPr>
                <w:rFonts w:ascii="Cambria" w:hAnsi="Cambria"/>
              </w:rPr>
              <w:t xml:space="preserve"> </w:t>
            </w:r>
          </w:p>
        </w:tc>
        <w:tc>
          <w:tcPr>
            <w:tcW w:w="4675" w:type="dxa"/>
          </w:tcPr>
          <w:p w14:paraId="0E3B35AC" w14:textId="77777777" w:rsidR="0097282D" w:rsidRDefault="0097282D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3A326CC4" w14:textId="77777777" w:rsidTr="084D64F3">
        <w:tc>
          <w:tcPr>
            <w:tcW w:w="4675" w:type="dxa"/>
          </w:tcPr>
          <w:p w14:paraId="59EAD2CA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Номер телефону</w:t>
            </w:r>
          </w:p>
          <w:p w14:paraId="05ED1E24" w14:textId="6892265A" w:rsidR="003F6684" w:rsidRPr="006E6319" w:rsidRDefault="49DA1D46" w:rsidP="006E6319">
            <w:pPr>
              <w:ind w:left="157"/>
              <w:rPr>
                <w:rFonts w:ascii="Cambria" w:hAnsi="Cambria"/>
                <w:sz w:val="18"/>
                <w:szCs w:val="18"/>
                <w:lang w:val="ru-RU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Phone</w:t>
            </w:r>
            <w:r w:rsidRPr="006E6319">
              <w:rPr>
                <w:rFonts w:ascii="Cambria" w:hAnsi="Cambria"/>
                <w:sz w:val="18"/>
                <w:szCs w:val="18"/>
                <w:lang w:val="ru-RU"/>
              </w:rPr>
              <w:t xml:space="preserve"> </w:t>
            </w:r>
            <w:r w:rsidRPr="006E6319">
              <w:rPr>
                <w:rFonts w:ascii="Cambria" w:hAnsi="Cambria"/>
                <w:sz w:val="18"/>
                <w:szCs w:val="18"/>
              </w:rPr>
              <w:t>Number</w:t>
            </w:r>
          </w:p>
        </w:tc>
        <w:tc>
          <w:tcPr>
            <w:tcW w:w="4675" w:type="dxa"/>
          </w:tcPr>
          <w:p w14:paraId="74AA0944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6E6319" w14:paraId="4DAF00CF" w14:textId="77777777" w:rsidTr="084D64F3">
        <w:tc>
          <w:tcPr>
            <w:tcW w:w="4675" w:type="dxa"/>
          </w:tcPr>
          <w:p w14:paraId="5FED7AAE" w14:textId="77777777" w:rsidR="006E6319" w:rsidRPr="001B30DA" w:rsidRDefault="006E6319" w:rsidP="006E6319">
            <w:pPr>
              <w:rPr>
                <w:rFonts w:ascii="Cambria" w:hAnsi="Cambria"/>
                <w:lang w:val="ru-RU"/>
              </w:rPr>
            </w:pPr>
            <w:r w:rsidRPr="001B30DA">
              <w:rPr>
                <w:rFonts w:ascii="Cambria" w:hAnsi="Cambria"/>
                <w:lang w:val="ru-RU"/>
              </w:rPr>
              <w:t xml:space="preserve">Електронна пошта </w:t>
            </w:r>
          </w:p>
          <w:p w14:paraId="1258E347" w14:textId="348851EF" w:rsidR="006E6319" w:rsidRDefault="006E6319" w:rsidP="006E6319">
            <w:pPr>
              <w:ind w:left="157"/>
              <w:rPr>
                <w:rFonts w:ascii="Cambria" w:hAnsi="Cambria"/>
                <w:lang w:val="uk-U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Email address</w:t>
            </w:r>
          </w:p>
        </w:tc>
        <w:tc>
          <w:tcPr>
            <w:tcW w:w="4675" w:type="dxa"/>
          </w:tcPr>
          <w:p w14:paraId="7713CD11" w14:textId="77777777" w:rsidR="006E6319" w:rsidRDefault="006E6319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1EB53658" w14:textId="77777777" w:rsidTr="084D64F3">
        <w:tc>
          <w:tcPr>
            <w:tcW w:w="4675" w:type="dxa"/>
          </w:tcPr>
          <w:p w14:paraId="033A530E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 xml:space="preserve">Домашня адреса </w:t>
            </w:r>
          </w:p>
          <w:p w14:paraId="4A535385" w14:textId="08E6BB12" w:rsidR="003F6684" w:rsidRPr="003F6684" w:rsidRDefault="003F668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Home Address</w:t>
            </w:r>
          </w:p>
        </w:tc>
        <w:tc>
          <w:tcPr>
            <w:tcW w:w="4675" w:type="dxa"/>
          </w:tcPr>
          <w:p w14:paraId="79B7E410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</w:p>
        </w:tc>
      </w:tr>
      <w:tr w:rsidR="003F6684" w14:paraId="68156BE2" w14:textId="77777777" w:rsidTr="084D64F3">
        <w:tc>
          <w:tcPr>
            <w:tcW w:w="4675" w:type="dxa"/>
          </w:tcPr>
          <w:p w14:paraId="4810884B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Підтверджую готовність подорожувати і проводити тренінги в різних куточках України</w:t>
            </w:r>
          </w:p>
          <w:p w14:paraId="25C755EE" w14:textId="1EF0CD30" w:rsidR="003F6684" w:rsidRPr="003F6684" w:rsidRDefault="003F6684" w:rsidP="006E6319">
            <w:pPr>
              <w:ind w:left="157"/>
              <w:rPr>
                <w:rFonts w:ascii="Cambria" w:hAnsi="Cambria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I confirm my availability to travel and conduct trainings around Ukraine.</w:t>
            </w:r>
          </w:p>
        </w:tc>
        <w:tc>
          <w:tcPr>
            <w:tcW w:w="4675" w:type="dxa"/>
          </w:tcPr>
          <w:p w14:paraId="502B4CDD" w14:textId="77777777" w:rsidR="00E91AE6" w:rsidRDefault="00E91AE6" w:rsidP="006E6319">
            <w:pPr>
              <w:rPr>
                <w:rFonts w:ascii="Cambria" w:hAnsi="Cambria"/>
              </w:rPr>
            </w:pPr>
          </w:p>
          <w:p w14:paraId="6B3840A8" w14:textId="0DC34460" w:rsidR="003F6684" w:rsidRPr="003F6684" w:rsidRDefault="003E0AC2" w:rsidP="006E6319">
            <w:pPr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  <w:color w:val="2B579A"/>
                  <w:shd w:val="clear" w:color="auto" w:fill="E6E6E6"/>
                  <w:lang w:val="uk-UA"/>
                </w:rPr>
                <w:id w:val="47534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AE6">
                  <w:rPr>
                    <w:rFonts w:ascii="MS Gothic" w:eastAsia="MS Gothic" w:hAnsi="MS Gothic" w:hint="eastAsia"/>
                    <w:lang w:val="uk-UA"/>
                  </w:rPr>
                  <w:t>☐</w:t>
                </w:r>
              </w:sdtContent>
            </w:sdt>
            <w:r w:rsidR="00E91AE6">
              <w:rPr>
                <w:rFonts w:ascii="Cambria" w:hAnsi="Cambria"/>
                <w:lang w:val="uk-UA"/>
              </w:rPr>
              <w:t>Так/</w:t>
            </w:r>
            <w:r w:rsidR="003F6684">
              <w:rPr>
                <w:rFonts w:ascii="Cambria" w:hAnsi="Cambria"/>
              </w:rPr>
              <w:t>Yes</w:t>
            </w:r>
          </w:p>
        </w:tc>
      </w:tr>
      <w:tr w:rsidR="00B71871" w14:paraId="54C13F4A" w14:textId="77777777" w:rsidTr="084D64F3">
        <w:tc>
          <w:tcPr>
            <w:tcW w:w="4675" w:type="dxa"/>
          </w:tcPr>
          <w:p w14:paraId="66FEA427" w14:textId="3AD50B36" w:rsidR="00B71871" w:rsidRDefault="00B71871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t>Банківська інформація</w:t>
            </w:r>
          </w:p>
          <w:p w14:paraId="1A1BDC14" w14:textId="18B38030" w:rsidR="00B71871" w:rsidRPr="006E6319" w:rsidRDefault="00B71871" w:rsidP="006E6319">
            <w:pPr>
              <w:ind w:left="157"/>
              <w:rPr>
                <w:rFonts w:ascii="Cambria" w:hAnsi="Cambria"/>
                <w:sz w:val="18"/>
                <w:szCs w:val="18"/>
              </w:rPr>
            </w:pPr>
            <w:r w:rsidRPr="006E6319">
              <w:rPr>
                <w:rFonts w:ascii="Cambria" w:hAnsi="Cambria"/>
                <w:sz w:val="18"/>
                <w:szCs w:val="18"/>
              </w:rPr>
              <w:t>Bank Information</w:t>
            </w:r>
          </w:p>
          <w:p w14:paraId="1F3952A9" w14:textId="7524F0F0" w:rsidR="00B71871" w:rsidRDefault="00B71871" w:rsidP="006E6319">
            <w:pPr>
              <w:rPr>
                <w:rFonts w:ascii="Cambria" w:hAnsi="Cambria"/>
                <w:lang w:val="uk-UA"/>
              </w:rPr>
            </w:pPr>
          </w:p>
          <w:p w14:paraId="52C7B31D" w14:textId="6B9FCD63" w:rsidR="00B71871" w:rsidRPr="00B71871" w:rsidRDefault="7914B085" w:rsidP="006E6319">
            <w:pPr>
              <w:rPr>
                <w:rStyle w:val="markedcontent"/>
                <w:rFonts w:ascii="Cambria" w:hAnsi="Cambria" w:cs="Arial"/>
                <w:lang w:val="uk-UA"/>
              </w:rPr>
            </w:pP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Назва банку, адреса, </w:t>
            </w:r>
            <w:r w:rsidR="00AD3371" w:rsidRPr="227247DA">
              <w:rPr>
                <w:rStyle w:val="markedcontent"/>
                <w:rFonts w:ascii="Cambria" w:hAnsi="Cambria" w:cs="Arial"/>
                <w:lang w:val="uk-UA"/>
              </w:rPr>
              <w:t xml:space="preserve">номер банківського рахунку, 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номер </w:t>
            </w:r>
            <w:r w:rsidRPr="227247DA">
              <w:rPr>
                <w:rStyle w:val="markedcontent"/>
                <w:rFonts w:ascii="Cambria" w:hAnsi="Cambria" w:cs="Arial"/>
              </w:rPr>
              <w:t xml:space="preserve">IBAN, SWIFT 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>код</w:t>
            </w:r>
            <w:r w:rsidRPr="227247DA">
              <w:rPr>
                <w:rStyle w:val="markedcontent"/>
                <w:rFonts w:ascii="Cambria" w:hAnsi="Cambria" w:cs="Arial"/>
              </w:rPr>
              <w:t xml:space="preserve"> </w:t>
            </w:r>
            <w:r w:rsidRPr="227247DA">
              <w:rPr>
                <w:rStyle w:val="markedcontent"/>
                <w:rFonts w:ascii="Cambria" w:hAnsi="Cambria" w:cs="Arial"/>
                <w:u w:val="single"/>
                <w:lang w:val="uk-UA"/>
              </w:rPr>
              <w:t>англійською</w:t>
            </w:r>
            <w:r w:rsidRPr="227247DA">
              <w:rPr>
                <w:rStyle w:val="markedcontent"/>
                <w:rFonts w:ascii="Cambria" w:hAnsi="Cambria" w:cs="Arial"/>
                <w:lang w:val="uk-UA"/>
              </w:rPr>
              <w:t xml:space="preserve"> мовою</w:t>
            </w:r>
          </w:p>
          <w:p w14:paraId="65D5083E" w14:textId="0DC98E0C" w:rsidR="00B71871" w:rsidRPr="006E6319" w:rsidRDefault="7914B085" w:rsidP="00B266D9">
            <w:pPr>
              <w:autoSpaceDE w:val="0"/>
              <w:autoSpaceDN w:val="0"/>
              <w:adjustRightInd w:val="0"/>
              <w:ind w:left="157"/>
              <w:rPr>
                <w:rFonts w:ascii="Cambria" w:hAnsi="Cambria" w:cs="Cambria"/>
                <w:color w:val="000000"/>
                <w:sz w:val="20"/>
                <w:szCs w:val="20"/>
              </w:rPr>
            </w:pPr>
            <w:r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>Bank Name, Bank’s Address, Bank Account Number, IBAN Number and SWIFT Address</w:t>
            </w:r>
            <w:r w:rsidR="3DFFEB4A"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 in English</w:t>
            </w:r>
            <w:r w:rsidRPr="006E6319">
              <w:rPr>
                <w:rFonts w:ascii="Cambria" w:hAnsi="Cambria" w:cs="Cambria"/>
                <w:color w:val="000000" w:themeColor="text1"/>
                <w:sz w:val="20"/>
                <w:szCs w:val="20"/>
              </w:rPr>
              <w:t xml:space="preserve">, if applicable: </w:t>
            </w:r>
          </w:p>
          <w:p w14:paraId="7A8FAD31" w14:textId="18877251" w:rsidR="00B71871" w:rsidRPr="006E6319" w:rsidRDefault="00B71871" w:rsidP="006E6319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3"/>
                <w:szCs w:val="23"/>
              </w:rPr>
            </w:pPr>
          </w:p>
        </w:tc>
        <w:tc>
          <w:tcPr>
            <w:tcW w:w="4675" w:type="dxa"/>
          </w:tcPr>
          <w:p w14:paraId="3E2C3818" w14:textId="77777777" w:rsidR="00B71871" w:rsidRDefault="00B71871" w:rsidP="006E6319">
            <w:pPr>
              <w:rPr>
                <w:rFonts w:ascii="Cambria" w:hAnsi="Cambria"/>
              </w:rPr>
            </w:pPr>
          </w:p>
          <w:p w14:paraId="0FE832E6" w14:textId="7EEDC98E" w:rsidR="00B71871" w:rsidRPr="00B71871" w:rsidRDefault="006E6319" w:rsidP="006E6319">
            <w:pPr>
              <w:rPr>
                <w:rFonts w:ascii="Cambria" w:hAnsi="Cambria"/>
              </w:rPr>
            </w:pPr>
            <w:r>
              <w:rPr>
                <w:rFonts w:ascii="Cambria" w:hAnsi="Cambria"/>
                <w:highlight w:val="yellow"/>
                <w:lang w:val="uk-UA"/>
              </w:rPr>
              <w:t xml:space="preserve">ЗРАЗОК </w:t>
            </w:r>
            <w:r w:rsidR="0069129E">
              <w:rPr>
                <w:rFonts w:ascii="Cambria" w:hAnsi="Cambria"/>
                <w:highlight w:val="yellow"/>
                <w:lang w:val="uk-UA"/>
              </w:rPr>
              <w:t xml:space="preserve">/ </w:t>
            </w:r>
            <w:r w:rsidR="4A4ED94D" w:rsidRPr="006E6319">
              <w:rPr>
                <w:rFonts w:ascii="Cambria" w:hAnsi="Cambria"/>
                <w:sz w:val="18"/>
                <w:szCs w:val="18"/>
                <w:highlight w:val="yellow"/>
              </w:rPr>
              <w:t>SAMPLE</w:t>
            </w:r>
          </w:p>
          <w:p w14:paraId="12274F68" w14:textId="5F69C26F" w:rsidR="00B71871" w:rsidRPr="00B266D9" w:rsidRDefault="6565929C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 xml:space="preserve">Bank Name: First Ukrainian International Bank </w:t>
            </w:r>
            <w:proofErr w:type="spellStart"/>
            <w:r w:rsidR="2D190AB5" w:rsidRPr="00B266D9">
              <w:rPr>
                <w:rStyle w:val="markedcontent"/>
                <w:rFonts w:ascii="Cambria" w:hAnsi="Cambria" w:cs="Arial"/>
              </w:rPr>
              <w:t>Bank</w:t>
            </w:r>
            <w:proofErr w:type="spellEnd"/>
            <w:r w:rsidR="2D190AB5" w:rsidRPr="00B266D9">
              <w:rPr>
                <w:rStyle w:val="markedcontent"/>
                <w:rFonts w:ascii="Cambria" w:hAnsi="Cambria" w:cs="Arial"/>
              </w:rPr>
              <w:t xml:space="preserve"> Address: 19-21-A, B</w:t>
            </w:r>
            <w:r w:rsidR="2D190AB5" w:rsidRPr="227247DA">
              <w:rPr>
                <w:rStyle w:val="markedcontent"/>
                <w:rFonts w:ascii="Cambria" w:hAnsi="Cambria" w:cs="Arial"/>
              </w:rPr>
              <w:t xml:space="preserve">. </w:t>
            </w:r>
            <w:proofErr w:type="spellStart"/>
            <w:r w:rsidR="2D190AB5" w:rsidRPr="00B266D9">
              <w:rPr>
                <w:rStyle w:val="markedcontent"/>
                <w:rFonts w:ascii="Cambria" w:hAnsi="Cambria" w:cs="Arial"/>
              </w:rPr>
              <w:t>Khmelnytskoho</w:t>
            </w:r>
            <w:proofErr w:type="spellEnd"/>
            <w:r w:rsidR="2D190AB5" w:rsidRPr="00B266D9">
              <w:rPr>
                <w:rStyle w:val="markedcontent"/>
                <w:rFonts w:ascii="Cambria" w:hAnsi="Cambria" w:cs="Arial"/>
              </w:rPr>
              <w:t xml:space="preserve"> Str., Kyiv, Ukraine       </w:t>
            </w:r>
          </w:p>
          <w:p w14:paraId="46AF58AD" w14:textId="3EBB0E9C" w:rsidR="00B71871" w:rsidRPr="00B266D9" w:rsidRDefault="6565929C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 xml:space="preserve">Bank Account </w:t>
            </w:r>
            <w:r w:rsidR="5FF1F704" w:rsidRPr="00B266D9">
              <w:rPr>
                <w:rStyle w:val="markedcontent"/>
                <w:rFonts w:ascii="Cambria" w:hAnsi="Cambria" w:cs="Arial"/>
              </w:rPr>
              <w:t xml:space="preserve">No. </w:t>
            </w:r>
            <w:r w:rsidRPr="00B266D9">
              <w:rPr>
                <w:rStyle w:val="markedcontent"/>
                <w:rFonts w:ascii="Cambria" w:hAnsi="Cambria" w:cs="Arial"/>
              </w:rPr>
              <w:t>260000</w:t>
            </w:r>
            <w:r w:rsidR="427ED15C" w:rsidRPr="00B266D9">
              <w:rPr>
                <w:rStyle w:val="markedcontent"/>
                <w:rFonts w:ascii="Cambria" w:hAnsi="Cambria" w:cs="Arial"/>
              </w:rPr>
              <w:t>0000</w:t>
            </w:r>
          </w:p>
          <w:p w14:paraId="1A8D1AC3" w14:textId="69A023CA" w:rsidR="00B71871" w:rsidRPr="00B266D9" w:rsidRDefault="03710FBB" w:rsidP="006E6319">
            <w:pPr>
              <w:rPr>
                <w:rStyle w:val="markedcontent"/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>IBAN UA3633</w:t>
            </w:r>
            <w:r w:rsidR="67B08CBC" w:rsidRPr="00B266D9">
              <w:rPr>
                <w:rStyle w:val="markedcontent"/>
                <w:rFonts w:ascii="Cambria" w:hAnsi="Cambria" w:cs="Arial"/>
              </w:rPr>
              <w:t>0000</w:t>
            </w:r>
            <w:r w:rsidRPr="00B266D9">
              <w:rPr>
                <w:rStyle w:val="markedcontent"/>
                <w:rFonts w:ascii="Cambria" w:hAnsi="Cambria" w:cs="Arial"/>
              </w:rPr>
              <w:t>000000000260022</w:t>
            </w:r>
            <w:r w:rsidR="63BD5A47" w:rsidRPr="00B266D9">
              <w:rPr>
                <w:rStyle w:val="markedcontent"/>
                <w:rFonts w:ascii="Cambria" w:hAnsi="Cambria" w:cs="Arial"/>
              </w:rPr>
              <w:t>2</w:t>
            </w:r>
            <w:r w:rsidRPr="00B266D9">
              <w:rPr>
                <w:rStyle w:val="markedcontent"/>
                <w:rFonts w:ascii="Cambria" w:hAnsi="Cambria" w:cs="Arial"/>
              </w:rPr>
              <w:t>2</w:t>
            </w:r>
            <w:r w:rsidR="0383A6B4" w:rsidRPr="00B266D9">
              <w:rPr>
                <w:rStyle w:val="markedcontent"/>
                <w:rFonts w:ascii="Cambria" w:hAnsi="Cambria" w:cs="Arial"/>
              </w:rPr>
              <w:t>22</w:t>
            </w:r>
          </w:p>
          <w:p w14:paraId="74F421CA" w14:textId="478EB212" w:rsidR="00B71871" w:rsidRPr="006E6319" w:rsidRDefault="6565929C" w:rsidP="006E6319">
            <w:pPr>
              <w:rPr>
                <w:rFonts w:ascii="Cambria" w:hAnsi="Cambria" w:cs="Arial"/>
              </w:rPr>
            </w:pPr>
            <w:r w:rsidRPr="00B266D9">
              <w:rPr>
                <w:rStyle w:val="markedcontent"/>
                <w:rFonts w:ascii="Cambria" w:hAnsi="Cambria" w:cs="Arial"/>
              </w:rPr>
              <w:t>SWIFT Address: FUIB UA 2X KIE</w:t>
            </w:r>
          </w:p>
        </w:tc>
      </w:tr>
      <w:tr w:rsidR="00B71871" w14:paraId="39DDA4CB" w14:textId="77777777" w:rsidTr="084D64F3">
        <w:tc>
          <w:tcPr>
            <w:tcW w:w="4675" w:type="dxa"/>
          </w:tcPr>
          <w:p w14:paraId="0825C43A" w14:textId="3F6F10B9" w:rsidR="00B71871" w:rsidRDefault="00B71871" w:rsidP="006E6319">
            <w:p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Якщо Ви подаєтеся як фізична особа-</w:t>
            </w:r>
            <w:r w:rsidRPr="0097282D">
              <w:rPr>
                <w:rFonts w:ascii="Cambria" w:hAnsi="Cambria" w:cstheme="minorHAnsi"/>
                <w:u w:val="single"/>
                <w:lang w:val="uk-UA"/>
              </w:rPr>
              <w:t>підприємець</w:t>
            </w:r>
            <w:r>
              <w:rPr>
                <w:rFonts w:ascii="Cambria" w:hAnsi="Cambria" w:cstheme="minorHAnsi"/>
                <w:lang w:val="uk-UA"/>
              </w:rPr>
              <w:t>:</w:t>
            </w:r>
          </w:p>
          <w:p w14:paraId="22E1710F" w14:textId="0360C7D5" w:rsidR="00B71871" w:rsidRDefault="1BDE42D4" w:rsidP="006E6319">
            <w:pPr>
              <w:rPr>
                <w:rFonts w:ascii="Cambria" w:hAnsi="Cambria"/>
                <w:lang w:val="uk-UA"/>
              </w:rPr>
            </w:pPr>
            <w:r w:rsidRPr="227247DA">
              <w:rPr>
                <w:rFonts w:ascii="Cambria" w:hAnsi="Cambria"/>
                <w:lang w:val="uk-UA"/>
              </w:rPr>
              <w:t>Надайте неофіційний переклад наступних частин реєстраційних документів:</w:t>
            </w:r>
          </w:p>
          <w:p w14:paraId="320FFEF7" w14:textId="07EC798A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Тип документу</w:t>
            </w:r>
          </w:p>
          <w:p w14:paraId="32DEDB2B" w14:textId="153BCC0E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Повне ім’я</w:t>
            </w:r>
          </w:p>
          <w:p w14:paraId="32A479D3" w14:textId="18A800D9" w:rsid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Реєстраційний номер</w:t>
            </w:r>
          </w:p>
          <w:p w14:paraId="0035395C" w14:textId="6454688D" w:rsidR="0097282D" w:rsidRPr="0097282D" w:rsidRDefault="0097282D" w:rsidP="006E6319">
            <w:pPr>
              <w:pStyle w:val="ListParagraph"/>
              <w:numPr>
                <w:ilvl w:val="0"/>
                <w:numId w:val="4"/>
              </w:num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t>Коли і ким виданий</w:t>
            </w:r>
          </w:p>
          <w:p w14:paraId="4369BF00" w14:textId="339C8069" w:rsidR="00B71871" w:rsidRDefault="0097282D" w:rsidP="006E6319">
            <w:pPr>
              <w:rPr>
                <w:rFonts w:ascii="Cambria" w:hAnsi="Cambria" w:cstheme="minorHAnsi"/>
                <w:lang w:val="uk-UA"/>
              </w:rPr>
            </w:pPr>
            <w:r>
              <w:rPr>
                <w:rFonts w:ascii="Cambria" w:hAnsi="Cambria" w:cstheme="minorHAnsi"/>
                <w:lang w:val="uk-UA"/>
              </w:rPr>
              <w:lastRenderedPageBreak/>
              <w:t xml:space="preserve">+ надайте копії реєстраційних документів в окремому документі. </w:t>
            </w:r>
          </w:p>
          <w:p w14:paraId="16C44CF1" w14:textId="4CF3FB0E" w:rsidR="00B71871" w:rsidRPr="0097282D" w:rsidRDefault="0097282D" w:rsidP="006E6319">
            <w:pPr>
              <w:ind w:left="157"/>
              <w:rPr>
                <w:rFonts w:ascii="Cambria" w:hAnsi="Cambria" w:cstheme="minorHAnsi"/>
              </w:rPr>
            </w:pPr>
            <w:r w:rsidRPr="006E6319">
              <w:rPr>
                <w:rFonts w:ascii="Cambria" w:hAnsi="Cambria" w:cstheme="minorHAnsi"/>
                <w:sz w:val="18"/>
                <w:szCs w:val="18"/>
              </w:rPr>
              <w:t>Registration documents for Private Entrepreneurs.</w:t>
            </w:r>
          </w:p>
        </w:tc>
        <w:tc>
          <w:tcPr>
            <w:tcW w:w="4675" w:type="dxa"/>
          </w:tcPr>
          <w:p w14:paraId="0539DC8F" w14:textId="77777777" w:rsidR="0097282D" w:rsidRDefault="0097282D" w:rsidP="006E6319">
            <w:pPr>
              <w:rPr>
                <w:rFonts w:ascii="Cambria" w:hAnsi="Cambria"/>
              </w:rPr>
            </w:pPr>
          </w:p>
          <w:p w14:paraId="0AA0BE44" w14:textId="72C77CFC" w:rsidR="0097282D" w:rsidRDefault="006E6319" w:rsidP="006E6319">
            <w:pPr>
              <w:rPr>
                <w:rFonts w:ascii="Cambria" w:hAnsi="Cambria"/>
              </w:rPr>
            </w:pPr>
            <w:r>
              <w:rPr>
                <w:rFonts w:ascii="Cambria" w:hAnsi="Cambria"/>
                <w:highlight w:val="yellow"/>
                <w:lang w:val="uk-UA"/>
              </w:rPr>
              <w:t xml:space="preserve">ЗРАЗОК </w:t>
            </w:r>
            <w:r w:rsidR="00B82091">
              <w:rPr>
                <w:rFonts w:ascii="Cambria" w:hAnsi="Cambria"/>
                <w:highlight w:val="yellow"/>
              </w:rPr>
              <w:t xml:space="preserve">/ </w:t>
            </w:r>
            <w:r w:rsidRPr="006E6319">
              <w:rPr>
                <w:rFonts w:ascii="Cambria" w:hAnsi="Cambria"/>
                <w:sz w:val="18"/>
                <w:szCs w:val="18"/>
                <w:highlight w:val="yellow"/>
              </w:rPr>
              <w:t>SAMPLE</w:t>
            </w:r>
          </w:p>
          <w:p w14:paraId="2CD0BA13" w14:textId="77777777" w:rsidR="0097282D" w:rsidRDefault="56480CE8" w:rsidP="006E6319">
            <w:pPr>
              <w:rPr>
                <w:rFonts w:ascii="Cambria" w:hAnsi="Cambria"/>
              </w:rPr>
            </w:pPr>
            <w:r w:rsidRPr="00B266D9">
              <w:rPr>
                <w:rFonts w:ascii="Cambria" w:hAnsi="Cambria"/>
              </w:rPr>
              <w:t>E</w:t>
            </w:r>
            <w:r w:rsidR="00BA12E4" w:rsidRPr="084D64F3">
              <w:rPr>
                <w:rFonts w:ascii="Cambria" w:hAnsi="Cambria"/>
              </w:rPr>
              <w:t xml:space="preserve">xtract from the State </w:t>
            </w:r>
            <w:proofErr w:type="gramStart"/>
            <w:r w:rsidR="00BA12E4" w:rsidRPr="084D64F3">
              <w:rPr>
                <w:rFonts w:ascii="Cambria" w:hAnsi="Cambria"/>
              </w:rPr>
              <w:t>Tax Payers</w:t>
            </w:r>
            <w:proofErr w:type="gramEnd"/>
            <w:r w:rsidR="00BA12E4" w:rsidRPr="084D64F3">
              <w:rPr>
                <w:rFonts w:ascii="Cambria" w:hAnsi="Cambria"/>
              </w:rPr>
              <w:t xml:space="preserve"> Register</w:t>
            </w:r>
          </w:p>
          <w:p w14:paraId="1549F6DA" w14:textId="77777777" w:rsidR="00BA12E4" w:rsidRDefault="00BA12E4" w:rsidP="006E6319">
            <w:pPr>
              <w:rPr>
                <w:rFonts w:ascii="Cambria" w:hAnsi="Cambria"/>
              </w:rPr>
            </w:pPr>
            <w:proofErr w:type="spellStart"/>
            <w:r w:rsidRPr="084D64F3">
              <w:rPr>
                <w:rFonts w:ascii="Cambria" w:hAnsi="Cambria"/>
              </w:rPr>
              <w:t>P</w:t>
            </w:r>
            <w:r w:rsidR="00BC54AF" w:rsidRPr="084D64F3">
              <w:rPr>
                <w:rFonts w:ascii="Cambria" w:hAnsi="Cambria"/>
              </w:rPr>
              <w:t>etrenko</w:t>
            </w:r>
            <w:proofErr w:type="spellEnd"/>
            <w:r w:rsidR="00BC54AF" w:rsidRPr="084D64F3">
              <w:rPr>
                <w:rFonts w:ascii="Cambria" w:hAnsi="Cambria"/>
              </w:rPr>
              <w:t xml:space="preserve"> </w:t>
            </w:r>
            <w:r w:rsidR="005030B5" w:rsidRPr="084D64F3">
              <w:rPr>
                <w:rFonts w:ascii="Cambria" w:hAnsi="Cambria"/>
              </w:rPr>
              <w:t>Viktor Volodymyrovych</w:t>
            </w:r>
          </w:p>
          <w:p w14:paraId="02904E1B" w14:textId="77777777" w:rsidR="00997DA7" w:rsidRDefault="00F51F8F" w:rsidP="006E6319">
            <w:pPr>
              <w:rPr>
                <w:rFonts w:ascii="Cambria" w:hAnsi="Cambria"/>
              </w:rPr>
            </w:pPr>
            <w:r w:rsidRPr="084D64F3">
              <w:rPr>
                <w:rFonts w:ascii="Cambria" w:hAnsi="Cambria"/>
              </w:rPr>
              <w:t xml:space="preserve">Registration number of </w:t>
            </w:r>
            <w:proofErr w:type="gramStart"/>
            <w:r w:rsidRPr="084D64F3">
              <w:rPr>
                <w:rFonts w:ascii="Cambria" w:hAnsi="Cambria"/>
              </w:rPr>
              <w:t>taxpayer</w:t>
            </w:r>
            <w:proofErr w:type="gramEnd"/>
            <w:r w:rsidRPr="084D64F3">
              <w:rPr>
                <w:rFonts w:ascii="Cambria" w:hAnsi="Cambria"/>
              </w:rPr>
              <w:t xml:space="preserve">`s account card: </w:t>
            </w:r>
            <w:r w:rsidR="00154191" w:rsidRPr="084D64F3">
              <w:rPr>
                <w:rFonts w:ascii="Cambria" w:hAnsi="Cambria"/>
              </w:rPr>
              <w:t>337</w:t>
            </w:r>
            <w:r w:rsidR="00506190" w:rsidRPr="084D64F3">
              <w:rPr>
                <w:rFonts w:ascii="Cambria" w:hAnsi="Cambria"/>
              </w:rPr>
              <w:t>00</w:t>
            </w:r>
            <w:r w:rsidR="00154191" w:rsidRPr="084D64F3">
              <w:rPr>
                <w:rFonts w:ascii="Cambria" w:hAnsi="Cambria"/>
              </w:rPr>
              <w:t>02011</w:t>
            </w:r>
          </w:p>
          <w:p w14:paraId="11305BB3" w14:textId="558CE90F" w:rsidR="005030B5" w:rsidRDefault="1F6F2D91" w:rsidP="006E6319">
            <w:pPr>
              <w:rPr>
                <w:rFonts w:ascii="Cambria" w:hAnsi="Cambria"/>
              </w:rPr>
            </w:pPr>
            <w:r w:rsidRPr="084D64F3">
              <w:rPr>
                <w:rFonts w:ascii="Cambria" w:hAnsi="Cambria"/>
              </w:rPr>
              <w:t>Issued</w:t>
            </w:r>
            <w:r w:rsidR="00BC28C1" w:rsidRPr="084D64F3">
              <w:rPr>
                <w:rFonts w:ascii="Cambria" w:hAnsi="Cambria"/>
              </w:rPr>
              <w:t xml:space="preserve"> by </w:t>
            </w:r>
            <w:r w:rsidR="00F034B5" w:rsidRPr="084D64F3">
              <w:rPr>
                <w:rFonts w:ascii="Cambria" w:hAnsi="Cambria"/>
              </w:rPr>
              <w:t xml:space="preserve">2021 </w:t>
            </w:r>
            <w:proofErr w:type="spellStart"/>
            <w:r w:rsidR="00F034B5" w:rsidRPr="084D64F3">
              <w:rPr>
                <w:rFonts w:ascii="Cambria" w:hAnsi="Cambria"/>
              </w:rPr>
              <w:t>Lozova</w:t>
            </w:r>
            <w:proofErr w:type="spellEnd"/>
            <w:r w:rsidR="00F034B5" w:rsidRPr="084D64F3">
              <w:rPr>
                <w:rFonts w:ascii="Cambria" w:hAnsi="Cambria"/>
              </w:rPr>
              <w:t xml:space="preserve"> United State Tax Inspection of General </w:t>
            </w:r>
            <w:r w:rsidR="2AEA968E" w:rsidRPr="084D64F3">
              <w:rPr>
                <w:rFonts w:ascii="Cambria" w:hAnsi="Cambria"/>
              </w:rPr>
              <w:t>Administration</w:t>
            </w:r>
            <w:r w:rsidR="00F034B5" w:rsidRPr="084D64F3">
              <w:rPr>
                <w:rFonts w:ascii="Cambria" w:hAnsi="Cambria"/>
              </w:rPr>
              <w:t xml:space="preserve"> of State </w:t>
            </w:r>
            <w:r w:rsidR="00F034B5" w:rsidRPr="084D64F3">
              <w:rPr>
                <w:rFonts w:ascii="Cambria" w:hAnsi="Cambria"/>
              </w:rPr>
              <w:t>Fiscal Service in Kharkiv oblast on November 07, 2020</w:t>
            </w:r>
          </w:p>
          <w:p w14:paraId="03C8652A" w14:textId="418472AE" w:rsidR="00506190" w:rsidRDefault="00506190" w:rsidP="006E6319">
            <w:pPr>
              <w:rPr>
                <w:rFonts w:ascii="Cambria" w:hAnsi="Cambria"/>
                <w:highlight w:val="yellow"/>
              </w:rPr>
            </w:pPr>
          </w:p>
        </w:tc>
      </w:tr>
      <w:tr w:rsidR="003F6684" w14:paraId="01F1FFC3" w14:textId="77777777" w:rsidTr="084D64F3">
        <w:tc>
          <w:tcPr>
            <w:tcW w:w="4675" w:type="dxa"/>
          </w:tcPr>
          <w:p w14:paraId="7373A029" w14:textId="77777777" w:rsidR="003F6684" w:rsidRDefault="003F6684" w:rsidP="006E6319">
            <w:pPr>
              <w:rPr>
                <w:rFonts w:ascii="Cambria" w:hAnsi="Cambria"/>
                <w:lang w:val="uk-UA"/>
              </w:rPr>
            </w:pPr>
            <w:r>
              <w:rPr>
                <w:rFonts w:ascii="Cambria" w:hAnsi="Cambria"/>
                <w:lang w:val="uk-UA"/>
              </w:rPr>
              <w:lastRenderedPageBreak/>
              <w:t>Контактна інформація (телефон і електронна адрес</w:t>
            </w:r>
            <w:r w:rsidR="00DF5D9B">
              <w:rPr>
                <w:rFonts w:ascii="Cambria" w:hAnsi="Cambria"/>
                <w:lang w:val="uk-UA"/>
              </w:rPr>
              <w:t>а</w:t>
            </w:r>
            <w:r>
              <w:rPr>
                <w:rFonts w:ascii="Cambria" w:hAnsi="Cambria"/>
                <w:lang w:val="uk-UA"/>
              </w:rPr>
              <w:t xml:space="preserve">) мінімум двох </w:t>
            </w:r>
            <w:r w:rsidR="00DF5D9B">
              <w:rPr>
                <w:rFonts w:ascii="Cambria" w:hAnsi="Cambria"/>
                <w:lang w:val="uk-UA"/>
              </w:rPr>
              <w:t>осіб, які можуть надати професійні рекомендації, та з якими кандидат працював протягом останніх 24 місяців.</w:t>
            </w:r>
          </w:p>
          <w:p w14:paraId="46D70043" w14:textId="77777777" w:rsidR="00DF5D9B" w:rsidRDefault="00DF5D9B" w:rsidP="006E6319">
            <w:pPr>
              <w:pStyle w:val="Default"/>
            </w:pPr>
          </w:p>
          <w:p w14:paraId="1B0F0B06" w14:textId="34F12905" w:rsidR="00DF5D9B" w:rsidRPr="00DF5D9B" w:rsidRDefault="00DF5D9B" w:rsidP="00F21C39">
            <w:pPr>
              <w:pStyle w:val="Default"/>
              <w:ind w:left="157"/>
              <w:rPr>
                <w:sz w:val="23"/>
                <w:szCs w:val="23"/>
              </w:rPr>
            </w:pPr>
            <w:r w:rsidRPr="00F21C39">
              <w:rPr>
                <w:sz w:val="18"/>
                <w:szCs w:val="18"/>
              </w:rPr>
              <w:t xml:space="preserve">Contact information (both phone number and e-mail) for a minimum of two professional references with whom the applicant has had a working relationship within the last 24-month period. </w:t>
            </w:r>
          </w:p>
        </w:tc>
        <w:tc>
          <w:tcPr>
            <w:tcW w:w="4675" w:type="dxa"/>
          </w:tcPr>
          <w:p w14:paraId="2B269369" w14:textId="77777777" w:rsidR="003F6684" w:rsidRDefault="003F6684" w:rsidP="006E6319">
            <w:pPr>
              <w:rPr>
                <w:rFonts w:ascii="Cambria" w:hAnsi="Cambria"/>
              </w:rPr>
            </w:pPr>
          </w:p>
        </w:tc>
      </w:tr>
      <w:tr w:rsidR="0097282D" w14:paraId="3F9259B3" w14:textId="77777777" w:rsidTr="084D64F3">
        <w:tc>
          <w:tcPr>
            <w:tcW w:w="4675" w:type="dxa"/>
          </w:tcPr>
          <w:p w14:paraId="57EB8BAE" w14:textId="77777777" w:rsidR="0097282D" w:rsidRDefault="0097282D" w:rsidP="006E6319">
            <w:pPr>
              <w:rPr>
                <w:rStyle w:val="markedcontent"/>
                <w:rFonts w:ascii="Cambria" w:hAnsi="Cambria" w:cs="Arial"/>
              </w:rPr>
            </w:pPr>
            <w:r w:rsidRPr="00FD0A92">
              <w:rPr>
                <w:rStyle w:val="markedcontent"/>
                <w:rFonts w:ascii="Cambria" w:hAnsi="Cambria" w:cs="Arial"/>
              </w:rPr>
              <w:t xml:space="preserve">У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аз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якщ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Учасник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тендеру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є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езиденто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США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іноземною</w:t>
            </w:r>
            <w:proofErr w:type="spellEnd"/>
            <w:r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організацією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>/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резиденто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щ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ає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дохід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в'яза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з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здійсненням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діяльності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в США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ж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ає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офіс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комерційне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ідприємств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б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фіскальног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латіжного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агент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в США,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тоді</w:t>
            </w:r>
            <w:proofErr w:type="spellEnd"/>
            <w:r>
              <w:rPr>
                <w:rStyle w:val="markedcontent"/>
                <w:rFonts w:ascii="Cambria" w:hAnsi="Cambria" w:cs="Arial"/>
              </w:rPr>
              <w:t xml:space="preserve"> </w:t>
            </w:r>
            <w:r>
              <w:rPr>
                <w:rStyle w:val="markedcontent"/>
                <w:rFonts w:ascii="Cambria" w:hAnsi="Cambria" w:cs="Arial"/>
                <w:lang w:val="uk-UA"/>
              </w:rPr>
              <w:t>технічна пропозиція</w:t>
            </w:r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винн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містити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відповід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ідентифікаційний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номер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латника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 xml:space="preserve"> </w:t>
            </w:r>
            <w:proofErr w:type="spellStart"/>
            <w:r w:rsidRPr="00FD0A92">
              <w:rPr>
                <w:rStyle w:val="markedcontent"/>
                <w:rFonts w:ascii="Cambria" w:hAnsi="Cambria" w:cs="Arial"/>
              </w:rPr>
              <w:t>податків</w:t>
            </w:r>
            <w:proofErr w:type="spellEnd"/>
            <w:r w:rsidRPr="00FD0A92">
              <w:rPr>
                <w:rStyle w:val="markedcontent"/>
                <w:rFonts w:ascii="Cambria" w:hAnsi="Cambria" w:cs="Arial"/>
              </w:rPr>
              <w:t>.</w:t>
            </w:r>
          </w:p>
          <w:p w14:paraId="62743A72" w14:textId="77777777" w:rsidR="0097282D" w:rsidRDefault="0097282D" w:rsidP="006E6319">
            <w:pPr>
              <w:rPr>
                <w:rStyle w:val="markedcontent"/>
                <w:rFonts w:cs="Arial"/>
              </w:rPr>
            </w:pPr>
          </w:p>
          <w:p w14:paraId="14DA0369" w14:textId="7DE6665D" w:rsidR="0097282D" w:rsidRPr="0097282D" w:rsidRDefault="0097282D" w:rsidP="00F21C39">
            <w:pPr>
              <w:autoSpaceDE w:val="0"/>
              <w:autoSpaceDN w:val="0"/>
              <w:adjustRightInd w:val="0"/>
              <w:ind w:left="157"/>
              <w:rPr>
                <w:rFonts w:ascii="Cambria" w:hAnsi="Cambria" w:cs="Cambria"/>
                <w:color w:val="000000"/>
                <w:sz w:val="23"/>
                <w:szCs w:val="23"/>
              </w:rPr>
            </w:pPr>
            <w:r w:rsidRPr="00F21C39">
              <w:rPr>
                <w:rFonts w:ascii="Cambria" w:hAnsi="Cambria" w:cs="Cambria"/>
                <w:color w:val="000000"/>
                <w:sz w:val="18"/>
                <w:szCs w:val="18"/>
              </w:rPr>
              <w:t xml:space="preserve">If the Applicant is a U.S. organization/resident, or a foreign organization/resident which has income effectively connected with the conduct of activities in the U.S. or has an office or a place of business or a fiscal paying agent in the U.S., the technical bids must contain Bidder’s Taxpayer Identification Number. </w:t>
            </w:r>
          </w:p>
        </w:tc>
        <w:tc>
          <w:tcPr>
            <w:tcW w:w="4675" w:type="dxa"/>
          </w:tcPr>
          <w:p w14:paraId="52AD4E34" w14:textId="77777777" w:rsidR="0097282D" w:rsidRDefault="0097282D" w:rsidP="006E6319">
            <w:pPr>
              <w:rPr>
                <w:rFonts w:ascii="Cambria" w:hAnsi="Cambria"/>
              </w:rPr>
            </w:pPr>
          </w:p>
          <w:p w14:paraId="74AC8DFF" w14:textId="3E3AA41B" w:rsidR="0097282D" w:rsidRDefault="00B266D9" w:rsidP="006E6319">
            <w:sdt>
              <w:sdtPr>
                <w:id w:val="5506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282D">
              <w:t xml:space="preserve">YES </w:t>
            </w:r>
            <w:sdt>
              <w:sdtPr>
                <w:id w:val="-1262227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7282D">
              <w:t>NO</w:t>
            </w:r>
          </w:p>
          <w:p w14:paraId="4793718B" w14:textId="77777777" w:rsidR="0097282D" w:rsidRDefault="0097282D" w:rsidP="006E6319"/>
          <w:p w14:paraId="0AC19589" w14:textId="58DA6933" w:rsidR="0097282D" w:rsidRDefault="0097282D" w:rsidP="006E6319">
            <w:pPr>
              <w:rPr>
                <w:rFonts w:ascii="Cambria" w:hAnsi="Cambria"/>
              </w:rPr>
            </w:pPr>
            <w:r>
              <w:t>If YES, Taxpayer ID Number: ________________</w:t>
            </w:r>
          </w:p>
        </w:tc>
      </w:tr>
    </w:tbl>
    <w:p w14:paraId="38108E91" w14:textId="77777777" w:rsidR="003F6684" w:rsidRPr="003F6684" w:rsidRDefault="003F6684" w:rsidP="006E6319">
      <w:pPr>
        <w:spacing w:after="0" w:line="240" w:lineRule="auto"/>
        <w:rPr>
          <w:rFonts w:ascii="Cambria" w:hAnsi="Cambria"/>
          <w:lang w:val="uk-UA"/>
        </w:rPr>
      </w:pPr>
    </w:p>
    <w:sectPr w:rsidR="003F6684" w:rsidRPr="003F66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6826625"/>
    <w:multiLevelType w:val="hybridMultilevel"/>
    <w:tmpl w:val="6A14F76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D25D5E"/>
    <w:multiLevelType w:val="hybridMultilevel"/>
    <w:tmpl w:val="5AEA228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3863710C"/>
    <w:multiLevelType w:val="hybridMultilevel"/>
    <w:tmpl w:val="2C4CD336"/>
    <w:lvl w:ilvl="0" w:tplc="06C05FD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77C6C"/>
    <w:multiLevelType w:val="hybridMultilevel"/>
    <w:tmpl w:val="611A9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224905"/>
    <w:multiLevelType w:val="hybridMultilevel"/>
    <w:tmpl w:val="0996F918"/>
    <w:lvl w:ilvl="0" w:tplc="3C44523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LMwMTI1szC1MDBT0lEKTi0uzszPAykwqgUA46iiICwAAAA="/>
  </w:docVars>
  <w:rsids>
    <w:rsidRoot w:val="003F6684"/>
    <w:rsid w:val="00154191"/>
    <w:rsid w:val="001B30DA"/>
    <w:rsid w:val="0029225A"/>
    <w:rsid w:val="002A61E3"/>
    <w:rsid w:val="003E0AC2"/>
    <w:rsid w:val="003F6684"/>
    <w:rsid w:val="005030B5"/>
    <w:rsid w:val="00504187"/>
    <w:rsid w:val="00506190"/>
    <w:rsid w:val="00685955"/>
    <w:rsid w:val="0069129E"/>
    <w:rsid w:val="006E6319"/>
    <w:rsid w:val="0085B666"/>
    <w:rsid w:val="0097282D"/>
    <w:rsid w:val="00997DA7"/>
    <w:rsid w:val="00AD3371"/>
    <w:rsid w:val="00B266D9"/>
    <w:rsid w:val="00B71871"/>
    <w:rsid w:val="00B82091"/>
    <w:rsid w:val="00BA12E4"/>
    <w:rsid w:val="00BC28C1"/>
    <w:rsid w:val="00BC54AF"/>
    <w:rsid w:val="00DA280F"/>
    <w:rsid w:val="00DF5D9B"/>
    <w:rsid w:val="00E91AE6"/>
    <w:rsid w:val="00F034B5"/>
    <w:rsid w:val="00F21C39"/>
    <w:rsid w:val="00F51F8F"/>
    <w:rsid w:val="00FC1CAB"/>
    <w:rsid w:val="02FFBC0D"/>
    <w:rsid w:val="03710FBB"/>
    <w:rsid w:val="0383A6B4"/>
    <w:rsid w:val="0432A5EF"/>
    <w:rsid w:val="053FFF2C"/>
    <w:rsid w:val="0559753F"/>
    <w:rsid w:val="084D64F3"/>
    <w:rsid w:val="0AC36B43"/>
    <w:rsid w:val="0E208324"/>
    <w:rsid w:val="0E8DB0B7"/>
    <w:rsid w:val="1BDE42D4"/>
    <w:rsid w:val="1DB4502F"/>
    <w:rsid w:val="1EEE2997"/>
    <w:rsid w:val="1F04F2C2"/>
    <w:rsid w:val="1F6F2D91"/>
    <w:rsid w:val="227247DA"/>
    <w:rsid w:val="25AAE4BB"/>
    <w:rsid w:val="27D8678F"/>
    <w:rsid w:val="2AEA968E"/>
    <w:rsid w:val="2D190AB5"/>
    <w:rsid w:val="2D687473"/>
    <w:rsid w:val="34025E26"/>
    <w:rsid w:val="3836775D"/>
    <w:rsid w:val="3AD45182"/>
    <w:rsid w:val="3BADB290"/>
    <w:rsid w:val="3DFFEB4A"/>
    <w:rsid w:val="3F8EBDF5"/>
    <w:rsid w:val="40B620E7"/>
    <w:rsid w:val="427ED15C"/>
    <w:rsid w:val="42CEBEB6"/>
    <w:rsid w:val="49DA1D46"/>
    <w:rsid w:val="4A4ED94D"/>
    <w:rsid w:val="50772FAF"/>
    <w:rsid w:val="5278968D"/>
    <w:rsid w:val="54E8E3AE"/>
    <w:rsid w:val="5597517B"/>
    <w:rsid w:val="56480CE8"/>
    <w:rsid w:val="57A9125C"/>
    <w:rsid w:val="5C9BD1FF"/>
    <w:rsid w:val="5FF1F704"/>
    <w:rsid w:val="63379920"/>
    <w:rsid w:val="63BBD8C0"/>
    <w:rsid w:val="63BD5A47"/>
    <w:rsid w:val="6565929C"/>
    <w:rsid w:val="67B08CBC"/>
    <w:rsid w:val="6A31EA53"/>
    <w:rsid w:val="6F7BCFA8"/>
    <w:rsid w:val="715D153A"/>
    <w:rsid w:val="7230744A"/>
    <w:rsid w:val="736CECD2"/>
    <w:rsid w:val="74DABBE7"/>
    <w:rsid w:val="761D2071"/>
    <w:rsid w:val="7649B569"/>
    <w:rsid w:val="7914B085"/>
    <w:rsid w:val="79C650DA"/>
    <w:rsid w:val="79DC2E56"/>
    <w:rsid w:val="7BB24542"/>
    <w:rsid w:val="7BBCB3E5"/>
    <w:rsid w:val="7DE9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84D86"/>
  <w15:chartTrackingRefBased/>
  <w15:docId w15:val="{F68A0C26-915C-44CA-8288-6A4FDA1BC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F5D9B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1871"/>
    <w:pPr>
      <w:ind w:left="720"/>
      <w:contextualSpacing/>
    </w:pPr>
  </w:style>
  <w:style w:type="character" w:customStyle="1" w:styleId="markedcontent">
    <w:name w:val="markedcontent"/>
    <w:basedOn w:val="DefaultParagraphFont"/>
    <w:rsid w:val="00B71871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379</Characters>
  <Application>Microsoft Office Word</Application>
  <DocSecurity>0</DocSecurity>
  <Lines>19</Lines>
  <Paragraphs>5</Paragraphs>
  <ScaleCrop>false</ScaleCrop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Shpak</dc:creator>
  <cp:keywords/>
  <dc:description/>
  <cp:lastModifiedBy>Vitaliy Shpak</cp:lastModifiedBy>
  <cp:revision>2</cp:revision>
  <dcterms:created xsi:type="dcterms:W3CDTF">2021-10-21T12:06:00Z</dcterms:created>
  <dcterms:modified xsi:type="dcterms:W3CDTF">2021-10-21T12:06:00Z</dcterms:modified>
</cp:coreProperties>
</file>